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4" w:name="X59a0e18a7d61af8dc641c7363181be51c54a3e7"/>
    <w:p>
      <w:pPr>
        <w:pStyle w:val="Heading1"/>
      </w:pPr>
      <w:r>
        <w:t xml:space="preserve">Cover Letter for Psychologist Position in Ivory Coast Abidjan</w:t>
      </w:r>
    </w:p>
    <w:p>
      <w:pPr>
        <w:pStyle w:val="FirstParagraph"/>
      </w:pPr>
      <w:r>
        <w:t xml:space="preserve">Dear Hiring Committee,</w:t>
      </w:r>
    </w:p>
    <w:p>
      <w:pPr>
        <w:pStyle w:val="BodyText"/>
      </w:pPr>
      <w:r>
        <w:t xml:space="preserve">I am writing to express my sincere interest in the Psychologist position at your esteemed organization in Ivory Coast Abidjan. As a dedicated and experienced mental health professional, I am eager to contribute my expertise, cultural sensitivity, and passion for supporting individuals and communities through psychological challenges. This opportunity aligns perfectly with my career goals of making a meaningful impact in regions where mental health resources are critically needed, such as Abidjan, Ivory Coast.</w:t>
      </w:r>
    </w:p>
    <w:p>
      <w:pPr>
        <w:pStyle w:val="BodyText"/>
      </w:pPr>
      <w:r>
        <w:t xml:space="preserve">With a Master’s degree in Clinical Psychology and over five years of hands-on experience working in diverse settings across Africa and beyond, I have developed a deep understanding of the unique psychological needs of individuals facing social, economic, and cultural challenges. My work has focused on trauma counseling, community mental health programs, and promoting emotional well-being through evidence-based interventions. I am particularly drawn to the opportunity to apply my skills in Ivory Coast Abidjan, where there is a growing demand for accessible and culturally responsive psychological services.</w:t>
      </w:r>
    </w:p>
    <w:bookmarkStart w:id="20" w:name="professional-background-and-expertise"/>
    <w:p>
      <w:pPr>
        <w:pStyle w:val="Heading2"/>
      </w:pPr>
      <w:r>
        <w:t xml:space="preserve">Professional Background and Expertise</w:t>
      </w:r>
    </w:p>
    <w:p>
      <w:pPr>
        <w:pStyle w:val="FirstParagraph"/>
      </w:pPr>
      <w:r>
        <w:t xml:space="preserve">As a Psychologist, I have consistently prioritized the holistic development of my clients. My career began in Kenya, where I provided counseling services to individuals affected by conflict and displacement. This experience taught me the importance of adapting therapeutic approaches to align with local values, traditions, and communication styles. In Ivory Coast Abidjan, where cultural diversity is a defining characteristic of society, I am confident that my ability to connect with people from various backgrounds will be an asset.</w:t>
      </w:r>
    </w:p>
    <w:p>
      <w:pPr>
        <w:pStyle w:val="BodyText"/>
      </w:pPr>
      <w:r>
        <w:t xml:space="preserve">My expertise includes cognitive-behavioral therapy (CBT), trauma-informed care, and group therapy facilitation. I have also worked closely with non-governmental organizations (NGOs) to design mental health awareness campaigns targeting underserved populations. In one project, I collaborated with a local community in Ghana to develop a peer support network for adolescents dealing with anxiety and depression. This initiative not only improved access to mental health resources but also fostered a sense of empowerment among participants.</w:t>
      </w:r>
    </w:p>
    <w:p>
      <w:pPr>
        <w:pStyle w:val="BodyText"/>
      </w:pPr>
      <w:r>
        <w:t xml:space="preserve">Additionally, I have conducted research on the intersection of cultural identity and mental health, which has informed my approach to therapy. I believe that understanding a person’s cultural context is essential for effective treatment. In Ivory Coast Abidjan, where traditional beliefs about mental health often coexist with modern practices, this perspective will allow me to bridge gaps and create trust between clients and the psychological services they access.</w:t>
      </w:r>
    </w:p>
    <w:bookmarkEnd w:id="20"/>
    <w:bookmarkStart w:id="21" w:name="commitment-to-ivory-coast-abidjan"/>
    <w:p>
      <w:pPr>
        <w:pStyle w:val="Heading2"/>
      </w:pPr>
      <w:r>
        <w:t xml:space="preserve">Commitment to Ivory Coast Abidjan</w:t>
      </w:r>
    </w:p>
    <w:p>
      <w:pPr>
        <w:pStyle w:val="FirstParagraph"/>
      </w:pPr>
      <w:r>
        <w:t xml:space="preserve">Ivory Coast Abidjan is a vibrant hub of culture, commerce, and innovation. However, like many urban centers in West Africa, it faces significant mental health challenges exacerbated by rapid urbanization, economic inequality, and limited access to professional care. As a Psychologist committed to social justice and community well-being, I am motivated to contribute to the development of mental health infrastructure in this region.</w:t>
      </w:r>
    </w:p>
    <w:p>
      <w:pPr>
        <w:pStyle w:val="BodyText"/>
      </w:pPr>
      <w:r>
        <w:t xml:space="preserve">My previous work in Abidjan’s neighboring countries has given me insight into the specific psychological needs of its residents. For instance, I have observed that stress related to migration, family dynamics, and academic pressures often goes unaddressed due to stigma or lack of resources. By offering individualized therapy sessions and workshops on emotional resilience, I aim to empower individuals and families to navigate these challenges with confidence.</w:t>
      </w:r>
    </w:p>
    <w:p>
      <w:pPr>
        <w:pStyle w:val="BodyText"/>
      </w:pPr>
      <w:r>
        <w:t xml:space="preserve">Furthermore, I am passionate about collaborating with local institutions, such as schools, hospitals, and community centers, to integrate mental health education into their programs. In Ivory Coast Abidjan’s context, this could involve training teachers to recognize early signs of psychological distress or working with healthcare providers to address co-occurring mental and physical health issues. My goal is not only to treat symptoms but also to foster long-term systemic change.</w:t>
      </w:r>
    </w:p>
    <w:bookmarkEnd w:id="21"/>
    <w:bookmarkStart w:id="22" w:name="why-this-role-matters"/>
    <w:p>
      <w:pPr>
        <w:pStyle w:val="Heading2"/>
      </w:pPr>
      <w:r>
        <w:t xml:space="preserve">Why This Role Matters</w:t>
      </w:r>
    </w:p>
    <w:p>
      <w:pPr>
        <w:pStyle w:val="FirstParagraph"/>
      </w:pPr>
      <w:r>
        <w:t xml:space="preserve">The role of a Psychologist in Ivory Coast Abidjan is more critical than ever. As the country continues to grow economically, the demand for mental health professionals is rising. However, there remains a significant gap between the need for services and their availability. My motivation stems from a deep desire to close this gap by delivering compassionate, culturally competent care that respects the dignity of every individual.</w:t>
      </w:r>
    </w:p>
    <w:p>
      <w:pPr>
        <w:pStyle w:val="BodyText"/>
      </w:pPr>
      <w:r>
        <w:t xml:space="preserve">What excites me most about this opportunity is the chance to work within a dynamic and forward-thinking organization that values innovation in mental health. I am particularly interested in exploring how technology can be leveraged to expand access to psychological services, such as through teletherapy or mobile apps tailored to local languages and needs. This aligns with my belief that mental health should be a universal right, regardless of geography or socioeconomic status.</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Psychologist in Ivory Coast Abidjan. My academic training, professional experience, and personal commitment to mental health advocacy have prepared me to contribute effectively to your mission. I am eager to bring my skills in therapy, community engagement, and cultural sensitivity to support the emotional well-being of individuals and communities in this remarkable region.</w:t>
      </w:r>
    </w:p>
    <w:p>
      <w:pPr>
        <w:pStyle w:val="BodyText"/>
      </w:pPr>
      <w:r>
        <w:t xml:space="preserve">Thank you for considering my application. I would be honored to discuss how my background and vision align with your organization’s goals. Please feel free to contact me at [Your Phone Number] or [Your Email Address] at your earliest convenience. I look forward to the opportunity to contribute to the growth of mental health services in Ivory Coast Abidja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Ivory Coast Abidjan</dc:title>
  <dc:creator/>
  <dc:language>en</dc:language>
  <cp:keywords/>
  <dcterms:created xsi:type="dcterms:W3CDTF">2026-07-23T10:15:42Z</dcterms:created>
  <dcterms:modified xsi:type="dcterms:W3CDTF">2026-07-23T10:15:42Z</dcterms:modified>
</cp:coreProperties>
</file>

<file path=docProps/custom.xml><?xml version="1.0" encoding="utf-8"?>
<Properties xmlns="http://schemas.openxmlformats.org/officeDocument/2006/custom-properties" xmlns:vt="http://schemas.openxmlformats.org/officeDocument/2006/docPropsVTypes"/>
</file>